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C2804A" w14:textId="115DFE4F" w:rsidR="00431677" w:rsidRDefault="00317C18" w:rsidP="00FC4056">
      <w:pPr>
        <w:tabs>
          <w:tab w:val="right" w:pos="9638"/>
        </w:tabs>
        <w:spacing w:after="0"/>
        <w:ind w:right="-57"/>
        <w:rPr>
          <w:ins w:id="0" w:author="Peng Tan" w:date="2021-04-13T01:43:00Z"/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ins w:id="1" w:author="Peng Tan" w:date="2021-04-13T01:43:00Z">
        <w:r w:rsidR="00431677">
          <w:rPr>
            <w:rFonts w:ascii="Arial" w:eastAsia="Arial Unicode MS" w:hAnsi="Arial" w:cs="Arial"/>
            <w:b/>
            <w:bCs/>
            <w:color w:val="000000"/>
            <w:sz w:val="24"/>
            <w:lang w:val="en-US" w:eastAsia="ja-JP"/>
          </w:rPr>
          <w:t>S4-210632</w:t>
        </w:r>
      </w:ins>
    </w:p>
    <w:p w14:paraId="18B33A10" w14:textId="2AA84440" w:rsidR="00F14FE3" w:rsidRPr="00F14FE3" w:rsidRDefault="00431677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ins w:id="2" w:author="Peng Tan" w:date="2021-04-13T01:43:00Z">
        <w:r>
          <w:rPr>
            <w:rFonts w:ascii="Arial" w:eastAsia="Arial Unicode MS" w:hAnsi="Arial" w:cs="Arial"/>
            <w:b/>
            <w:bCs/>
            <w:color w:val="000000"/>
            <w:sz w:val="24"/>
            <w:lang w:val="en-US" w:eastAsia="ja-JP"/>
          </w:rPr>
          <w:tab/>
          <w:t xml:space="preserve">A revision of </w:t>
        </w:r>
      </w:ins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73C24D89" w:rsidR="004E3939" w:rsidRPr="00371769" w:rsidRDefault="004E3939" w:rsidP="00371769">
      <w:pPr>
        <w:spacing w:after="60"/>
        <w:ind w:left="1985" w:hanging="1985"/>
        <w:rPr>
          <w:rFonts w:ascii="Arial" w:hAnsi="Arial" w:cs="Arial"/>
          <w:b/>
          <w:sz w:val="22"/>
          <w:szCs w:val="22"/>
          <w:rPrChange w:id="3" w:author="Peng Tan" w:date="2021-04-13T01:45:00Z">
            <w:rPr>
              <w:rFonts w:ascii="Arial" w:hAnsi="Arial" w:cs="Arial"/>
              <w:bCs/>
              <w:sz w:val="22"/>
              <w:szCs w:val="22"/>
            </w:rPr>
          </w:rPrChange>
        </w:rPr>
        <w:pPrChange w:id="4" w:author="Peng Tan" w:date="2021-04-13T01:45:00Z">
          <w:pPr>
            <w:spacing w:after="60"/>
            <w:ind w:left="1985" w:hanging="1985"/>
          </w:pPr>
        </w:pPrChange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bookmarkStart w:id="5" w:name="_GoBack"/>
      <w:bookmarkEnd w:id="5"/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del w:id="6" w:author="Peng Tan" w:date="2021-04-13T01:45:00Z">
        <w:r w:rsidR="00183B8E" w:rsidDel="00371769">
          <w:rPr>
            <w:rFonts w:ascii="Arial" w:hAnsi="Arial" w:cs="Arial"/>
            <w:b/>
            <w:sz w:val="22"/>
            <w:szCs w:val="22"/>
          </w:rPr>
          <w:delText xml:space="preserve">to SA2 </w:delText>
        </w:r>
      </w:del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</w:t>
      </w:r>
      <w:ins w:id="7" w:author="Peng Tan" w:date="2021-04-08T22:02:00Z">
        <w:r w:rsidR="00D93C65">
          <w:rPr>
            <w:rFonts w:ascii="Arial" w:hAnsi="Arial" w:cs="Arial"/>
            <w:b/>
            <w:sz w:val="22"/>
            <w:szCs w:val="22"/>
          </w:rPr>
          <w:t xml:space="preserve"> for MBSF and MBSTF definition</w:t>
        </w:r>
      </w:ins>
      <w:del w:id="8" w:author="Peng Tan" w:date="2021-04-08T22:02:00Z">
        <w:r w:rsidR="00183B8E" w:rsidDel="00D93C65">
          <w:rPr>
            <w:rFonts w:ascii="Arial" w:hAnsi="Arial" w:cs="Arial"/>
            <w:b/>
            <w:sz w:val="22"/>
            <w:szCs w:val="22"/>
          </w:rPr>
          <w:delText xml:space="preserve"> and broadcast-multicast user s</w:delText>
        </w:r>
        <w:r w:rsidR="00F54E5A" w:rsidDel="00D93C65">
          <w:rPr>
            <w:rFonts w:ascii="Arial" w:hAnsi="Arial" w:cs="Arial"/>
            <w:b/>
            <w:sz w:val="22"/>
            <w:szCs w:val="22"/>
          </w:rPr>
          <w:delText>ervice for 5GS</w:delText>
        </w:r>
      </w:del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9"/>
    <w:bookmarkEnd w:id="10"/>
    <w:bookmarkEnd w:id="11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24303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2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fr-FR"/>
          <w:rPrChange w:id="13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24303F">
        <w:rPr>
          <w:rFonts w:ascii="Arial" w:hAnsi="Arial" w:cs="Arial"/>
          <w:b/>
          <w:sz w:val="22"/>
          <w:szCs w:val="22"/>
          <w:lang w:val="fr-FR"/>
          <w:rPrChange w:id="14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CB752D" w:rsidRPr="0024303F">
        <w:rPr>
          <w:rFonts w:ascii="Arial" w:hAnsi="Arial" w:cs="Arial"/>
          <w:b/>
          <w:bCs/>
          <w:sz w:val="22"/>
          <w:szCs w:val="22"/>
          <w:lang w:val="fr-FR"/>
          <w:rPrChange w:id="15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SA</w:t>
      </w:r>
      <w:ins w:id="16" w:author="Peng Tan" w:date="2021-04-07T11:56:00Z">
        <w:r w:rsidR="0024303F" w:rsidRPr="0024303F">
          <w:rPr>
            <w:rFonts w:ascii="Arial" w:hAnsi="Arial" w:cs="Arial"/>
            <w:b/>
            <w:bCs/>
            <w:sz w:val="22"/>
            <w:szCs w:val="22"/>
            <w:lang w:val="fr-FR"/>
            <w:rPrChange w:id="17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4</w:t>
        </w:r>
      </w:ins>
      <w:r w:rsidR="00044994" w:rsidRPr="0024303F">
        <w:rPr>
          <w:rFonts w:ascii="Arial" w:hAnsi="Arial" w:cs="Arial"/>
          <w:b/>
          <w:bCs/>
          <w:sz w:val="22"/>
          <w:szCs w:val="22"/>
          <w:lang w:val="fr-FR"/>
          <w:rPrChange w:id="18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 xml:space="preserve"> </w:t>
      </w:r>
      <w:del w:id="19" w:author="Peng Tan" w:date="2021-04-07T11:55:00Z">
        <w:r w:rsidR="00044994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20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21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4</w:delText>
        </w:r>
      </w:del>
    </w:p>
    <w:p w14:paraId="061ECEE0" w14:textId="41779CE7" w:rsidR="00B97703" w:rsidRPr="0027767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2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27767B">
        <w:rPr>
          <w:rFonts w:ascii="Arial" w:hAnsi="Arial" w:cs="Arial"/>
          <w:b/>
          <w:sz w:val="22"/>
          <w:szCs w:val="22"/>
          <w:lang w:val="fr-FR"/>
          <w:rPrChange w:id="23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27767B">
        <w:rPr>
          <w:rFonts w:ascii="Arial" w:hAnsi="Arial" w:cs="Arial"/>
          <w:b/>
          <w:bCs/>
          <w:sz w:val="22"/>
          <w:szCs w:val="22"/>
          <w:lang w:val="fr-FR"/>
          <w:rPrChange w:id="24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FA0A0A" w:rsidRPr="0027767B">
        <w:rPr>
          <w:rFonts w:ascii="Arial" w:hAnsi="Arial" w:cs="Arial"/>
          <w:b/>
          <w:sz w:val="22"/>
          <w:szCs w:val="22"/>
          <w:lang w:val="fr-FR"/>
          <w:rPrChange w:id="25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SA</w:t>
      </w:r>
      <w:ins w:id="26" w:author="Peng Tan" w:date="2021-04-07T11:56:00Z">
        <w:r w:rsidR="0024303F" w:rsidRPr="0027767B">
          <w:rPr>
            <w:rFonts w:ascii="Arial" w:hAnsi="Arial" w:cs="Arial"/>
            <w:b/>
            <w:sz w:val="22"/>
            <w:szCs w:val="22"/>
            <w:lang w:val="fr-FR"/>
            <w:rPrChange w:id="27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2</w:t>
        </w:r>
      </w:ins>
      <w:r w:rsidR="00044994" w:rsidRPr="0027767B">
        <w:rPr>
          <w:rFonts w:ascii="Arial" w:hAnsi="Arial" w:cs="Arial"/>
          <w:b/>
          <w:sz w:val="22"/>
          <w:szCs w:val="22"/>
          <w:lang w:val="fr-FR"/>
          <w:rPrChange w:id="28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del w:id="29" w:author="Peng Tan" w:date="2021-04-07T11:56:00Z">
        <w:r w:rsidR="00044994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30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WG</w:delText>
        </w:r>
        <w:r w:rsidR="00EB3173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31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2</w:delText>
        </w:r>
      </w:del>
    </w:p>
    <w:p w14:paraId="14B66D43" w14:textId="10409950" w:rsidR="00B97703" w:rsidRPr="004C4D5E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32" w:author="Peng Tan" w:date="2021-04-08T01:49:00Z">
            <w:rPr>
              <w:rFonts w:ascii="Arial" w:hAnsi="Arial" w:cs="Arial"/>
              <w:bCs/>
            </w:rPr>
          </w:rPrChange>
        </w:rPr>
      </w:pPr>
      <w:ins w:id="33" w:author="Peng Tan" w:date="2021-04-07T11:57:00Z">
        <w:r w:rsidRPr="0027767B">
          <w:rPr>
            <w:rFonts w:ascii="Arial" w:hAnsi="Arial" w:cs="Arial"/>
            <w:b/>
            <w:sz w:val="22"/>
            <w:szCs w:val="22"/>
            <w:lang w:val="fr-FR"/>
            <w:rPrChange w:id="34" w:author="Peng Tan" w:date="2021-04-08T10:16:00Z">
              <w:rPr>
                <w:rFonts w:ascii="Arial" w:hAnsi="Arial" w:cs="Arial"/>
                <w:bCs/>
                <w:lang w:val="fr-FR"/>
              </w:rPr>
            </w:rPrChange>
          </w:rPr>
          <w:t>Cc :</w:t>
        </w:r>
        <w:r w:rsidRPr="0027767B">
          <w:rPr>
            <w:rFonts w:ascii="Arial" w:hAnsi="Arial" w:cs="Arial"/>
            <w:bCs/>
            <w:lang w:val="fr-FR"/>
          </w:rPr>
          <w:tab/>
        </w:r>
        <w:r w:rsidRPr="004C4D5E">
          <w:rPr>
            <w:rFonts w:ascii="Arial" w:hAnsi="Arial" w:cs="Arial"/>
            <w:b/>
            <w:bCs/>
            <w:sz w:val="22"/>
            <w:szCs w:val="22"/>
            <w:lang w:val="fr-FR"/>
            <w:rPrChange w:id="35" w:author="Peng Tan" w:date="2021-04-08T01:49:00Z">
              <w:rPr>
                <w:rFonts w:ascii="Arial" w:hAnsi="Arial" w:cs="Arial"/>
                <w:bCs/>
                <w:lang w:val="en-US"/>
              </w:rPr>
            </w:rPrChange>
          </w:rPr>
          <w:t>SA6, CT4</w:t>
        </w:r>
      </w:ins>
    </w:p>
    <w:p w14:paraId="358A5FBC" w14:textId="29307B31" w:rsidR="00B97703" w:rsidRPr="00385F5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36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385F57">
        <w:rPr>
          <w:rFonts w:ascii="Arial" w:hAnsi="Arial" w:cs="Arial"/>
          <w:b/>
          <w:sz w:val="22"/>
          <w:szCs w:val="22"/>
          <w:lang w:val="fr-FR"/>
          <w:rPrChange w:id="37" w:author="Peng Tan" w:date="2021-04-09T23:31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Contact </w:t>
      </w:r>
      <w:del w:id="38" w:author="Peng Tan" w:date="2021-04-13T01:41:00Z">
        <w:r w:rsidRPr="00385F57" w:rsidDel="00712DAF">
          <w:rPr>
            <w:rFonts w:ascii="Arial" w:hAnsi="Arial" w:cs="Arial"/>
            <w:b/>
            <w:sz w:val="22"/>
            <w:szCs w:val="22"/>
            <w:lang w:val="fr-FR"/>
            <w:rPrChange w:id="39" w:author="Peng Tan" w:date="2021-04-09T23:31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person</w:delText>
        </w:r>
      </w:del>
      <w:ins w:id="40" w:author="Peng Tan" w:date="2021-04-13T01:41:00Z">
        <w:r w:rsidR="00712DAF" w:rsidRPr="00385F57">
          <w:rPr>
            <w:rFonts w:ascii="Arial" w:hAnsi="Arial" w:cs="Arial"/>
            <w:b/>
            <w:sz w:val="22"/>
            <w:szCs w:val="22"/>
            <w:lang w:val="fr-FR"/>
            <w:rPrChange w:id="41" w:author="Peng Tan" w:date="2021-04-09T23:31:00Z">
              <w:rPr>
                <w:rFonts w:ascii="Arial" w:hAnsi="Arial" w:cs="Arial"/>
                <w:b/>
                <w:sz w:val="22"/>
                <w:szCs w:val="22"/>
                <w:lang w:val="fr-FR"/>
              </w:rPr>
            </w:rPrChange>
          </w:rPr>
          <w:t>Person</w:t>
        </w:r>
      </w:ins>
      <w:r w:rsidRPr="00385F57">
        <w:rPr>
          <w:rFonts w:ascii="Arial" w:hAnsi="Arial" w:cs="Arial"/>
          <w:b/>
          <w:sz w:val="22"/>
          <w:szCs w:val="22"/>
          <w:lang w:val="fr-FR"/>
          <w:rPrChange w:id="42" w:author="Peng Tan" w:date="2021-04-09T23:31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r w:rsidRPr="00385F57">
        <w:rPr>
          <w:rFonts w:ascii="Arial" w:hAnsi="Arial" w:cs="Arial"/>
          <w:b/>
          <w:bCs/>
          <w:sz w:val="22"/>
          <w:szCs w:val="22"/>
          <w:lang w:val="fr-FR"/>
          <w:rPrChange w:id="43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ins w:id="44" w:author="Peng Tan" w:date="2021-04-09T23:31:00Z">
        <w:r w:rsidR="00385F57" w:rsidRPr="00385F57">
          <w:rPr>
            <w:rFonts w:ascii="Arial" w:hAnsi="Arial" w:cs="Arial"/>
            <w:b/>
            <w:bCs/>
            <w:sz w:val="22"/>
            <w:szCs w:val="22"/>
            <w:lang w:val="fr-FR"/>
            <w:rPrChange w:id="45" w:author="Peng Tan" w:date="2021-04-09T23:31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Peng Tan, peng.tan@telus.com</w:t>
        </w:r>
      </w:ins>
    </w:p>
    <w:p w14:paraId="18877236" w14:textId="46F1B9F7" w:rsidR="00B97703" w:rsidRPr="00385F5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46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385F57">
        <w:rPr>
          <w:rFonts w:ascii="Arial" w:hAnsi="Arial" w:cs="Arial"/>
          <w:b/>
          <w:bCs/>
          <w:sz w:val="22"/>
          <w:szCs w:val="22"/>
          <w:lang w:val="fr-FR"/>
          <w:rPrChange w:id="47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</w:p>
    <w:p w14:paraId="1F353CF6" w14:textId="77777777" w:rsidR="00B97703" w:rsidRPr="00385F5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48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385F57">
        <w:rPr>
          <w:rFonts w:ascii="Arial" w:hAnsi="Arial" w:cs="Arial"/>
          <w:b/>
          <w:bCs/>
          <w:sz w:val="22"/>
          <w:szCs w:val="22"/>
          <w:lang w:val="fr-FR"/>
          <w:rPrChange w:id="49" w:author="Peng Tan" w:date="2021-04-09T23:31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78E7BE45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ins w:id="50" w:author="Peng Tan" w:date="2021-04-08T22:03:00Z">
        <w:r w:rsidR="00D93C65">
          <w:rPr>
            <w:rFonts w:ascii="Arial" w:hAnsi="Arial" w:cs="Arial"/>
            <w:b/>
          </w:rPr>
          <w:tab/>
          <w:t>TR 26.802</w:t>
        </w:r>
      </w:ins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1FC9D4E5" w:rsidR="00317C18" w:rsidDel="00141B98" w:rsidRDefault="00317C18" w:rsidP="00141B98">
      <w:pPr>
        <w:rPr>
          <w:del w:id="51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</w:t>
      </w:r>
      <w:ins w:id="52" w:author="Peng Tan" w:date="2021-04-08T12:49:00Z">
        <w:r w:rsidR="00785838">
          <w:rPr>
            <w:lang w:val="en-US"/>
          </w:rPr>
          <w:t>A.</w:t>
        </w:r>
      </w:ins>
      <w:r>
        <w:rPr>
          <w:lang w:val="en-US"/>
        </w:rPr>
        <w:t xml:space="preserve">3, SA2 expects “MBSF functionality related to service is to be determined with SA4”. </w:t>
      </w:r>
      <w:del w:id="53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>
      <w:pPr>
        <w:rPr>
          <w:del w:id="54" w:author="Peng Tan" w:date="2021-04-08T01:41:00Z"/>
          <w:lang w:val="en-US"/>
        </w:rPr>
        <w:pPrChange w:id="55" w:author="Peng Tan" w:date="2021-04-08T01:41:00Z">
          <w:pPr>
            <w:numPr>
              <w:numId w:val="10"/>
            </w:numPr>
            <w:ind w:left="720" w:hanging="360"/>
          </w:pPr>
        </w:pPrChange>
      </w:pPr>
      <w:del w:id="56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>
      <w:pPr>
        <w:rPr>
          <w:del w:id="57" w:author="Peng Tan" w:date="2021-04-08T01:49:00Z"/>
          <w:lang w:val="en-US"/>
        </w:rPr>
        <w:pPrChange w:id="58" w:author="Peng Tan" w:date="2021-04-08T01:41:00Z">
          <w:pPr>
            <w:numPr>
              <w:numId w:val="10"/>
            </w:numPr>
            <w:ind w:left="720" w:hanging="360"/>
          </w:pPr>
        </w:pPrChange>
      </w:pPr>
      <w:del w:id="59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2496777A" w:rsidR="00317C18" w:rsidRPr="00317C18" w:rsidDel="00223AC0" w:rsidRDefault="00317C18" w:rsidP="00317C18">
      <w:pPr>
        <w:rPr>
          <w:del w:id="60" w:author="Peng Tan" w:date="2021-04-08T21:27:00Z"/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>BSTF functionality related to MBS data handling (e.g. encoding) is to be determined with SA4</w:t>
      </w:r>
      <w:ins w:id="61" w:author="Peng Tan" w:date="2021-04-08T01:49:00Z">
        <w:r w:rsidR="004C4D5E">
          <w:rPr>
            <w:lang w:val="en-US"/>
          </w:rPr>
          <w:t>.</w:t>
        </w:r>
      </w:ins>
      <w:del w:id="62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  <w:ins w:id="63" w:author="Peng Tan" w:date="2021-04-08T21:27:00Z">
        <w:r w:rsidR="00223AC0">
          <w:rPr>
            <w:lang w:val="en-US"/>
          </w:rPr>
          <w:t xml:space="preserve"> </w:t>
        </w:r>
      </w:ins>
    </w:p>
    <w:p w14:paraId="2DA2E598" w14:textId="033E249E" w:rsidR="004C4D5E" w:rsidRPr="007F6C79" w:rsidRDefault="00403A50">
      <w:pPr>
        <w:rPr>
          <w:ins w:id="64" w:author="Peng Tan" w:date="2021-04-08T01:48:00Z"/>
          <w:lang w:val="en-US"/>
          <w:rPrChange w:id="65" w:author="Peng Tan" w:date="2021-04-08T01:50:00Z">
            <w:rPr>
              <w:ins w:id="66" w:author="Peng Tan" w:date="2021-04-08T01:48:00Z"/>
            </w:rPr>
          </w:rPrChange>
        </w:rPr>
        <w:pPrChange w:id="67" w:author="Peng Tan" w:date="2021-04-08T21:27:00Z">
          <w:pPr>
            <w:pStyle w:val="B1"/>
            <w:ind w:left="0" w:firstLine="0"/>
          </w:pPr>
        </w:pPrChange>
      </w:pPr>
      <w:ins w:id="68" w:author="panqi (E)" w:date="2021-04-08T16:25:00Z">
        <w:del w:id="69" w:author="Peng Tan" w:date="2021-04-08T21:27:00Z">
          <w:r w:rsidDel="00223AC0">
            <w:rPr>
              <w:lang w:val="en-US"/>
            </w:rPr>
            <w:delText>2</w:delText>
          </w:r>
        </w:del>
      </w:ins>
      <w:ins w:id="70" w:author="Peng Tan" w:date="2021-04-08T01:48:00Z">
        <w:r w:rsidR="004C4D5E">
          <w:t xml:space="preserve">SA4 is studying </w:t>
        </w:r>
      </w:ins>
      <w:ins w:id="71" w:author="Peng Tan" w:date="2021-04-08T21:02:00Z">
        <w:r w:rsidR="001757F7">
          <w:t xml:space="preserve">MBSF functionality related to service, and MBSTF functionality related to MBS data handling </w:t>
        </w:r>
      </w:ins>
      <w:ins w:id="72" w:author="Peng Tan" w:date="2021-04-08T21:03:00Z">
        <w:r w:rsidR="001757F7">
          <w:t>to su</w:t>
        </w:r>
      </w:ins>
      <w:ins w:id="73" w:author="Peng Tan" w:date="2021-04-08T21:04:00Z">
        <w:r w:rsidR="001757F7">
          <w:t xml:space="preserve">pport 5MBS User Services. </w:t>
        </w:r>
      </w:ins>
      <w:ins w:id="74" w:author="Peng Tan" w:date="2021-04-08T01:48:00Z">
        <w:r w:rsidR="004C4D5E">
          <w:t>Initial a</w:t>
        </w:r>
        <w:r w:rsidR="005432F9">
          <w:t xml:space="preserve">nalysis can be found in </w:t>
        </w:r>
      </w:ins>
      <w:ins w:id="75" w:author="Peng Tan" w:date="2021-04-08T20:53:00Z">
        <w:r w:rsidR="005432F9">
          <w:t>C</w:t>
        </w:r>
      </w:ins>
      <w:ins w:id="76" w:author="Peng Tan" w:date="2021-04-08T01:48:00Z">
        <w:r w:rsidR="00153630">
          <w:t>lause 7.</w:t>
        </w:r>
      </w:ins>
      <w:ins w:id="77" w:author="Peng Tan" w:date="2021-04-08T12:30:00Z">
        <w:r w:rsidR="00153630">
          <w:t>3</w:t>
        </w:r>
      </w:ins>
      <w:ins w:id="78" w:author="Peng Tan" w:date="2021-04-08T01:48:00Z">
        <w:r w:rsidR="00153630">
          <w:t xml:space="preserve"> of TR 26.802 v1.</w:t>
        </w:r>
      </w:ins>
      <w:ins w:id="79" w:author="Peng Tan" w:date="2021-04-08T12:30:00Z">
        <w:r w:rsidR="00153630">
          <w:t>2</w:t>
        </w:r>
      </w:ins>
      <w:ins w:id="80" w:author="Peng Tan" w:date="2021-04-08T01:48:00Z">
        <w:r w:rsidR="00153630">
          <w:t>.</w:t>
        </w:r>
      </w:ins>
      <w:ins w:id="81" w:author="Peng Tan" w:date="2021-04-08T12:30:00Z">
        <w:r w:rsidR="00153630">
          <w:t>0</w:t>
        </w:r>
      </w:ins>
      <w:ins w:id="82" w:author="Peng Tan" w:date="2021-04-08T01:48:00Z">
        <w:r w:rsidR="004C4D5E">
          <w:t xml:space="preserve">. </w:t>
        </w:r>
      </w:ins>
    </w:p>
    <w:p w14:paraId="4C877741" w14:textId="5B67AA27" w:rsidR="0016515A" w:rsidRDefault="004C4D5E" w:rsidP="00317C18">
      <w:pPr>
        <w:pStyle w:val="B1"/>
        <w:ind w:left="0" w:firstLine="0"/>
        <w:rPr>
          <w:ins w:id="83" w:author="Peng Tan" w:date="2021-03-31T16:45:00Z"/>
          <w:lang w:val="en-US"/>
        </w:rPr>
      </w:pPr>
      <w:ins w:id="84" w:author="Peng Tan" w:date="2021-04-08T01:49:00Z">
        <w:r>
          <w:rPr>
            <w:lang w:val="en-US"/>
          </w:rPr>
          <w:t xml:space="preserve">Furthermore, </w:t>
        </w:r>
      </w:ins>
      <w:ins w:id="85" w:author="Peng Tan" w:date="2021-04-08T01:50:00Z">
        <w:r w:rsidR="007F6C79">
          <w:rPr>
            <w:lang w:val="en-US"/>
          </w:rPr>
          <w:t xml:space="preserve">as </w:t>
        </w:r>
      </w:ins>
      <w:del w:id="86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87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>progressed the TR 26.802,</w:t>
      </w:r>
      <w:ins w:id="88" w:author="Peng Tan" w:date="2021-04-08T01:50:00Z">
        <w:r w:rsidR="007F6C79">
          <w:rPr>
            <w:lang w:val="en-US"/>
          </w:rPr>
          <w:t xml:space="preserve"> the following </w:t>
        </w:r>
      </w:ins>
      <w:ins w:id="89" w:author="Peng Tan" w:date="2021-04-08T01:51:00Z">
        <w:r w:rsidR="007F6C79">
          <w:rPr>
            <w:lang w:val="en-US"/>
          </w:rPr>
          <w:t>preliminary</w:t>
        </w:r>
      </w:ins>
      <w:ins w:id="90" w:author="Peng Tan" w:date="2021-04-08T01:50:00Z">
        <w:r w:rsidR="007F6C79">
          <w:rPr>
            <w:lang w:val="en-US"/>
          </w:rPr>
          <w:t xml:space="preserve"> conclusio</w:t>
        </w:r>
      </w:ins>
      <w:ins w:id="91" w:author="Peng Tan" w:date="2021-04-08T01:51:00Z">
        <w:r w:rsidR="00A10116">
          <w:rPr>
            <w:lang w:val="en-US"/>
          </w:rPr>
          <w:t xml:space="preserve">ns </w:t>
        </w:r>
      </w:ins>
      <w:ins w:id="92" w:author="Peng Tan" w:date="2021-04-08T21:37:00Z">
        <w:r w:rsidR="00A10116">
          <w:rPr>
            <w:lang w:val="en-US"/>
          </w:rPr>
          <w:t>have been</w:t>
        </w:r>
      </w:ins>
      <w:ins w:id="93" w:author="Peng Tan" w:date="2021-04-08T01:51:00Z">
        <w:r w:rsidR="007F6C79">
          <w:rPr>
            <w:lang w:val="en-US"/>
          </w:rPr>
          <w:t xml:space="preserve"> drawn to define </w:t>
        </w:r>
      </w:ins>
      <w:del w:id="94" w:author="Peng Tan" w:date="2021-04-08T01:50:00Z">
        <w:r w:rsidR="00317C18" w:rsidDel="007F6C79">
          <w:rPr>
            <w:lang w:val="en-US"/>
          </w:rPr>
          <w:delText xml:space="preserve"> SA4 has </w:delText>
        </w:r>
      </w:del>
      <w:del w:id="95" w:author="Peng Tan" w:date="2021-04-08T01:51:00Z">
        <w:r w:rsidR="00317C18" w:rsidDel="007F6C79">
          <w:rPr>
            <w:lang w:val="en-US"/>
          </w:rPr>
          <w:delText xml:space="preserve">identified </w:delText>
        </w:r>
      </w:del>
      <w:r w:rsidR="00317C18">
        <w:rPr>
          <w:lang w:val="en-US"/>
        </w:rPr>
        <w:t xml:space="preserve">potential standardization areas in </w:t>
      </w:r>
      <w:r w:rsidR="005E76F3">
        <w:rPr>
          <w:lang w:val="en-US"/>
        </w:rPr>
        <w:t>Clause 6.2</w:t>
      </w:r>
      <w:ins w:id="96" w:author="Peng Tan" w:date="2021-04-08T01:52:00Z">
        <w:r w:rsidR="007F6C79">
          <w:rPr>
            <w:lang w:val="en-US"/>
          </w:rPr>
          <w:t xml:space="preserve"> of TR 26.802</w:t>
        </w:r>
      </w:ins>
      <w:ins w:id="97" w:author="Peng Tan" w:date="2021-03-31T16:45:00Z">
        <w:r w:rsidR="0016515A">
          <w:rPr>
            <w:lang w:val="en-US"/>
          </w:rPr>
          <w:t>,</w:t>
        </w:r>
      </w:ins>
      <w:ins w:id="98" w:author="Peng Tan" w:date="2021-04-08T01:52:00Z">
        <w:r w:rsidR="007F6C79">
          <w:rPr>
            <w:lang w:val="en-US"/>
          </w:rPr>
          <w:t xml:space="preserve"> specifically,</w:t>
        </w:r>
      </w:ins>
    </w:p>
    <w:p w14:paraId="1E9C66A6" w14:textId="58DF6ED6" w:rsidR="0016515A" w:rsidRDefault="00223AC0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99" w:author="Peng Tan" w:date="2021-03-31T16:45:00Z"/>
          <w:lang w:val="en-US" w:eastAsia="zh-CN"/>
        </w:rPr>
      </w:pPr>
      <w:ins w:id="100" w:author="Peng Tan" w:date="2021-03-31T16:45:00Z">
        <w:r>
          <w:t>Create d</w:t>
        </w:r>
      </w:ins>
      <w:ins w:id="101" w:author="Peng Tan" w:date="2021-04-08T21:30:00Z">
        <w:r>
          <w:t xml:space="preserve">elivery functions to </w:t>
        </w:r>
      </w:ins>
      <w:ins w:id="102" w:author="Peng Tan" w:date="2021-04-08T21:31:00Z">
        <w:r w:rsidR="00A10116">
          <w:t xml:space="preserve">support </w:t>
        </w:r>
      </w:ins>
      <w:ins w:id="103" w:author="Peng Tan" w:date="2021-03-31T16:45:00Z">
        <w:r w:rsidR="00A10116">
          <w:t xml:space="preserve">5MBS User Service </w:t>
        </w:r>
      </w:ins>
      <w:ins w:id="104" w:author="Peng Tan" w:date="2021-04-08T21:32:00Z">
        <w:r w:rsidR="00A10116">
          <w:t>to use 5MBS capabilities. Currently, two delivery methods, object delivery method and transparent delivery method</w:t>
        </w:r>
      </w:ins>
      <w:ins w:id="105" w:author="Peng Tan" w:date="2021-04-08T21:33:00Z">
        <w:r w:rsidR="00A10116">
          <w:t xml:space="preserve"> are being studied in Clause 7.3 </w:t>
        </w:r>
      </w:ins>
    </w:p>
    <w:p w14:paraId="1C605CE0" w14:textId="77777777" w:rsidR="00705907" w:rsidRPr="00705907" w:rsidRDefault="00A10116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06" w:author="Peng Tan" w:date="2021-04-08T21:51:00Z"/>
          <w:lang w:val="en-US" w:eastAsia="zh-CN"/>
          <w:rPrChange w:id="107" w:author="Peng Tan" w:date="2021-04-08T21:51:00Z">
            <w:rPr>
              <w:ins w:id="108" w:author="Peng Tan" w:date="2021-04-08T21:51:00Z"/>
            </w:rPr>
          </w:rPrChange>
        </w:rPr>
        <w:pPrChange w:id="109" w:author="Peng Tan" w:date="2021-04-08T21:51:00Z">
          <w:pPr>
            <w:ind w:left="284"/>
          </w:pPr>
        </w:pPrChange>
      </w:pPr>
      <w:ins w:id="110" w:author="Peng Tan" w:date="2021-04-08T21:33:00Z">
        <w:r>
          <w:t xml:space="preserve">5G </w:t>
        </w:r>
      </w:ins>
      <w:ins w:id="111" w:author="Peng Tan" w:date="2021-04-08T21:35:00Z">
        <w:r>
          <w:t xml:space="preserve">Multicast </w:t>
        </w:r>
      </w:ins>
      <w:ins w:id="112" w:author="Peng Tan" w:date="2021-04-08T21:33:00Z">
        <w:r>
          <w:t>Media Streaming is one scenario of 5MBS User Service</w:t>
        </w:r>
      </w:ins>
    </w:p>
    <w:p w14:paraId="2850436F" w14:textId="3ABF9998" w:rsidR="00705907" w:rsidRPr="00705907" w:rsidRDefault="00705907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13" w:author="Peng Tan" w:date="2021-04-08T21:51:00Z"/>
          <w:lang w:val="en-US" w:eastAsia="zh-CN"/>
          <w:rPrChange w:id="114" w:author="Peng Tan" w:date="2021-04-08T21:51:00Z">
            <w:rPr>
              <w:ins w:id="115" w:author="Peng Tan" w:date="2021-04-08T21:51:00Z"/>
              <w:color w:val="FF0000"/>
              <w:lang w:val="en-US"/>
            </w:rPr>
          </w:rPrChange>
        </w:rPr>
        <w:pPrChange w:id="116" w:author="Peng Tan" w:date="2021-04-08T21:51:00Z">
          <w:pPr>
            <w:ind w:left="284"/>
          </w:pPr>
        </w:pPrChange>
      </w:pPr>
      <w:ins w:id="117" w:author="Peng Tan" w:date="2021-03-31T16:45:00Z">
        <w:r>
          <w:t xml:space="preserve">Define </w:t>
        </w:r>
      </w:ins>
      <w:ins w:id="118" w:author="Peng Tan" w:date="2021-04-08T21:48:00Z">
        <w:r>
          <w:t>Nmbsf or Nx4 (based on xMB-C) and Nmbstf or Nx5 (based on xMB-U)</w:t>
        </w:r>
      </w:ins>
      <w:ins w:id="119" w:author="Peng Tan" w:date="2021-04-08T21:50:00Z">
        <w:r>
          <w:t xml:space="preserve">. </w:t>
        </w:r>
      </w:ins>
      <w:ins w:id="120" w:author="Peng Tan" w:date="2021-04-08T21:51:00Z">
        <w:r w:rsidRPr="00705907">
          <w:rPr>
            <w:rPrChange w:id="121" w:author="Peng Tan" w:date="2021-04-08T21:51:00Z">
              <w:rPr>
                <w:color w:val="FF0000"/>
                <w:lang w:val="en-US"/>
              </w:rPr>
            </w:rPrChange>
          </w:rPr>
          <w:t xml:space="preserve">It is assumed that </w:t>
        </w:r>
        <w:r>
          <w:t xml:space="preserve">MB2 </w:t>
        </w:r>
        <w:r w:rsidRPr="00705907">
          <w:rPr>
            <w:rPrChange w:id="122" w:author="Peng Tan" w:date="2021-04-08T21:51:00Z">
              <w:rPr>
                <w:color w:val="FF0000"/>
                <w:lang w:val="en-US"/>
              </w:rPr>
            </w:rPrChange>
          </w:rPr>
          <w:t>interface will be supported in Release 17 “as is”</w:t>
        </w:r>
      </w:ins>
    </w:p>
    <w:p w14:paraId="5D4233E1" w14:textId="648FA0E3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23" w:author="Peng Tan" w:date="2021-03-31T16:45:00Z"/>
          <w:lang w:eastAsia="zh-CN"/>
        </w:rPr>
      </w:pPr>
      <w:ins w:id="124" w:author="Peng Tan" w:date="2021-03-31T16:45:00Z">
        <w:r>
          <w:t>Expect to have</w:t>
        </w:r>
        <w:r w:rsidR="00A10116">
          <w:t xml:space="preserve"> a new spec TS 26.502 to doc</w:t>
        </w:r>
      </w:ins>
      <w:ins w:id="125" w:author="Peng Tan" w:date="2021-04-08T21:35:00Z">
        <w:r w:rsidR="00A10116">
          <w:t>ument the</w:t>
        </w:r>
      </w:ins>
      <w:ins w:id="126" w:author="Peng Tan" w:date="2021-04-08T21:52:00Z">
        <w:r w:rsidR="007B2A6C">
          <w:t xml:space="preserve">se </w:t>
        </w:r>
      </w:ins>
      <w:ins w:id="127" w:author="Peng Tan" w:date="2021-04-08T22:04:00Z">
        <w:r w:rsidR="00D93C65">
          <w:t xml:space="preserve">potential </w:t>
        </w:r>
      </w:ins>
      <w:ins w:id="128" w:author="Peng Tan" w:date="2021-04-08T21:52:00Z">
        <w:r w:rsidR="007B2A6C">
          <w:t>standardization areas</w:t>
        </w:r>
      </w:ins>
      <w:ins w:id="129" w:author="Peng Tan" w:date="2021-04-08T21:35:00Z">
        <w:r w:rsidR="00A10116">
          <w:t xml:space="preserve"> </w:t>
        </w:r>
      </w:ins>
      <w:ins w:id="130" w:author="Peng Tan" w:date="2021-03-31T16:45:00Z">
        <w:r w:rsidR="00A10116">
          <w:t xml:space="preserve"> </w:t>
        </w:r>
      </w:ins>
    </w:p>
    <w:p w14:paraId="777FBFC4" w14:textId="77777777" w:rsidR="00D93C65" w:rsidRDefault="00D93C65">
      <w:pPr>
        <w:pStyle w:val="B1"/>
        <w:ind w:left="0" w:firstLine="0"/>
        <w:rPr>
          <w:ins w:id="131" w:author="Peng Tan" w:date="2021-04-08T22:03:00Z"/>
          <w:lang w:val="en-US"/>
        </w:rPr>
        <w:pPrChange w:id="132" w:author="Peng Tan" w:date="2021-04-08T22:04:00Z">
          <w:pPr>
            <w:pStyle w:val="B1"/>
            <w:numPr>
              <w:numId w:val="11"/>
            </w:numPr>
            <w:ind w:left="644" w:hanging="360"/>
          </w:pPr>
        </w:pPrChange>
      </w:pPr>
      <w:ins w:id="133" w:author="Peng Tan" w:date="2021-04-08T22:03:00Z">
        <w:r>
          <w:rPr>
            <w:lang w:val="en-US"/>
          </w:rPr>
          <w:t xml:space="preserve">SA4 expects SA2 to define common procedures for Multicast Session and Broadcast session and related functionalities in MBSF and MBSTF in TS 23.247. </w:t>
        </w:r>
      </w:ins>
    </w:p>
    <w:p w14:paraId="0C6C3824" w14:textId="7F69C70D" w:rsidR="00253323" w:rsidDel="00790760" w:rsidRDefault="005E76F3">
      <w:pPr>
        <w:pStyle w:val="B1"/>
        <w:rPr>
          <w:del w:id="134" w:author="Peng Tan" w:date="2021-04-08T01:49:00Z"/>
          <w:lang w:val="en-US"/>
        </w:rPr>
        <w:pPrChange w:id="135" w:author="Peng Tan" w:date="2021-04-08T12:24:00Z">
          <w:pPr>
            <w:pStyle w:val="B1"/>
            <w:ind w:left="0" w:firstLine="0"/>
          </w:pPr>
        </w:pPrChange>
      </w:pPr>
      <w:del w:id="136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91C3B54" w14:textId="77777777" w:rsidR="00790760" w:rsidRPr="0064778D" w:rsidRDefault="00790760" w:rsidP="00317C18">
      <w:pPr>
        <w:pStyle w:val="B1"/>
        <w:ind w:left="0" w:firstLine="0"/>
        <w:rPr>
          <w:ins w:id="137" w:author="Peng Tan" w:date="2021-04-08T12:22:00Z"/>
          <w:rPrChange w:id="138" w:author="Peng Tan" w:date="2021-04-07T08:32:00Z">
            <w:rPr>
              <w:ins w:id="139" w:author="Peng Tan" w:date="2021-04-08T12:22:00Z"/>
              <w:lang w:val="en-US"/>
            </w:rPr>
          </w:rPrChange>
        </w:rPr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140" w:author="Peng Tan" w:date="2021-04-08T01:54:00Z">
        <w:del w:id="141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142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77777777" w:rsidR="00A0333E" w:rsidRPr="00D93C65" w:rsidRDefault="00B97703" w:rsidP="005E76F3">
      <w:pPr>
        <w:pStyle w:val="B1"/>
        <w:ind w:left="993" w:hanging="993"/>
        <w:rPr>
          <w:ins w:id="143" w:author="panqi (E)" w:date="2021-04-08T16:24:00Z"/>
          <w:rFonts w:ascii="Arial" w:hAnsi="Arial" w:cs="Arial"/>
          <w:color w:val="000000" w:themeColor="text1"/>
          <w:rPrChange w:id="144" w:author="Peng Tan" w:date="2021-04-08T22:05:00Z">
            <w:rPr>
              <w:ins w:id="145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D93C65">
        <w:rPr>
          <w:rFonts w:ascii="Arial" w:hAnsi="Arial" w:cs="Arial"/>
          <w:color w:val="000000" w:themeColor="text1"/>
          <w:rPrChange w:id="146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SA</w:t>
      </w:r>
      <w:r w:rsidR="00EB3173" w:rsidRPr="00D93C65">
        <w:rPr>
          <w:rFonts w:ascii="Arial" w:hAnsi="Arial" w:cs="Arial"/>
          <w:color w:val="000000" w:themeColor="text1"/>
          <w:rPrChange w:id="147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4</w:t>
      </w:r>
      <w:r w:rsidR="00993331" w:rsidRPr="00D93C65">
        <w:rPr>
          <w:rFonts w:ascii="Arial" w:hAnsi="Arial" w:cs="Arial"/>
          <w:color w:val="000000" w:themeColor="text1"/>
          <w:rPrChange w:id="148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 kindly asks </w:t>
      </w:r>
      <w:r w:rsidR="00025DA2" w:rsidRPr="00D93C65">
        <w:rPr>
          <w:rFonts w:ascii="Arial" w:hAnsi="Arial" w:cs="Arial"/>
          <w:color w:val="000000" w:themeColor="text1"/>
          <w:rPrChange w:id="149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SA</w:t>
      </w:r>
      <w:r w:rsidR="00EB3173" w:rsidRPr="00D93C65">
        <w:rPr>
          <w:rFonts w:ascii="Arial" w:hAnsi="Arial" w:cs="Arial"/>
          <w:color w:val="000000" w:themeColor="text1"/>
          <w:rPrChange w:id="150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2</w:t>
      </w:r>
      <w:ins w:id="151" w:author="Peng Tan" w:date="2021-04-08T01:54:00Z">
        <w:del w:id="152" w:author="panqi (E)" w:date="2021-04-08T15:50:00Z">
          <w:r w:rsidR="007F6C79" w:rsidRPr="00D93C65" w:rsidDel="00A04594">
            <w:rPr>
              <w:rFonts w:ascii="Arial" w:hAnsi="Arial" w:cs="Arial"/>
              <w:color w:val="000000" w:themeColor="text1"/>
              <w:rPrChange w:id="153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, SA6 and CT4</w:delText>
          </w:r>
        </w:del>
      </w:ins>
      <w:r w:rsidR="00FC4056" w:rsidRPr="00D93C65">
        <w:rPr>
          <w:rFonts w:ascii="Arial" w:hAnsi="Arial" w:cs="Arial"/>
          <w:color w:val="000000" w:themeColor="text1"/>
          <w:rPrChange w:id="154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 </w:t>
      </w:r>
      <w:r w:rsidR="00993331" w:rsidRPr="00D93C65">
        <w:rPr>
          <w:rFonts w:ascii="Arial" w:hAnsi="Arial" w:cs="Arial"/>
          <w:color w:val="000000" w:themeColor="text1"/>
          <w:rPrChange w:id="155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to </w:t>
      </w:r>
    </w:p>
    <w:p w14:paraId="1DF06018" w14:textId="6923D26C" w:rsidR="00790760" w:rsidRPr="00D93C65" w:rsidRDefault="00A0333E">
      <w:pPr>
        <w:pStyle w:val="B1"/>
        <w:numPr>
          <w:ilvl w:val="0"/>
          <w:numId w:val="12"/>
        </w:numPr>
        <w:rPr>
          <w:ins w:id="156" w:author="Peng Tan" w:date="2021-04-08T12:25:00Z"/>
          <w:rFonts w:ascii="Arial" w:hAnsi="Arial" w:cs="Arial"/>
          <w:color w:val="000000" w:themeColor="text1"/>
          <w:rPrChange w:id="157" w:author="Peng Tan" w:date="2021-04-08T22:05:00Z">
            <w:rPr>
              <w:ins w:id="158" w:author="Peng Tan" w:date="2021-04-08T12:25:00Z"/>
              <w:lang w:val="en-US"/>
            </w:rPr>
          </w:rPrChange>
        </w:rPr>
        <w:pPrChange w:id="159" w:author="panqi (E)" w:date="2021-04-08T16:24:00Z">
          <w:pPr>
            <w:pStyle w:val="B1"/>
            <w:ind w:left="993" w:hanging="993"/>
          </w:pPr>
        </w:pPrChange>
      </w:pPr>
      <w:ins w:id="160" w:author="panqi (E)" w:date="2021-04-08T16:25:00Z">
        <w:del w:id="161" w:author="Peng Tan" w:date="2021-04-08T12:21:00Z">
          <w:r w:rsidRPr="00D93C65" w:rsidDel="00790760">
            <w:rPr>
              <w:rFonts w:ascii="Arial" w:hAnsi="Arial" w:cs="Arial"/>
              <w:color w:val="000000" w:themeColor="text1"/>
              <w:rPrChange w:id="162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.</w:delText>
          </w:r>
        </w:del>
      </w:ins>
      <w:del w:id="163" w:author="Peng Tan" w:date="2021-03-31T16:51:00Z">
        <w:r w:rsidR="00B63C56" w:rsidRPr="00D93C65" w:rsidDel="0016515A">
          <w:rPr>
            <w:rFonts w:ascii="Arial" w:hAnsi="Arial" w:cs="Arial"/>
            <w:color w:val="000000" w:themeColor="text1"/>
            <w:rPrChange w:id="164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confirm </w:delText>
        </w:r>
        <w:r w:rsidR="00AC5379" w:rsidRPr="00D93C65" w:rsidDel="0016515A">
          <w:rPr>
            <w:rFonts w:ascii="Arial" w:hAnsi="Arial" w:cs="Arial"/>
            <w:color w:val="000000" w:themeColor="text1"/>
            <w:rPrChange w:id="165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the work split </w:delText>
        </w:r>
      </w:del>
      <w:del w:id="166" w:author="Peng Tan" w:date="2021-03-31T16:50:00Z">
        <w:r w:rsidR="005E76F3" w:rsidRPr="00D93C65" w:rsidDel="0016515A">
          <w:rPr>
            <w:rFonts w:ascii="Arial" w:hAnsi="Arial" w:cs="Arial"/>
            <w:color w:val="000000" w:themeColor="text1"/>
            <w:rPrChange w:id="167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that the interface</w:delText>
        </w:r>
        <w:r w:rsidR="003F4565" w:rsidRPr="00D93C65" w:rsidDel="0016515A">
          <w:rPr>
            <w:rFonts w:ascii="Arial" w:hAnsi="Arial" w:cs="Arial"/>
            <w:color w:val="000000" w:themeColor="text1"/>
            <w:rPrChange w:id="168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s</w:delText>
        </w:r>
        <w:r w:rsidR="005E76F3" w:rsidRPr="00D93C65" w:rsidDel="0016515A">
          <w:rPr>
            <w:rFonts w:ascii="Arial" w:hAnsi="Arial" w:cs="Arial"/>
            <w:color w:val="000000" w:themeColor="text1"/>
            <w:rPrChange w:id="169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xMB-C, MB2-C, xMB-U, MB2-U, as well as </w:delText>
        </w:r>
        <w:r w:rsidR="003F4565" w:rsidRPr="00D93C65" w:rsidDel="0016515A">
          <w:rPr>
            <w:rFonts w:ascii="Arial" w:hAnsi="Arial" w:cs="Arial"/>
            <w:color w:val="000000" w:themeColor="text1"/>
            <w:rPrChange w:id="17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user service layer definition are in</w:delText>
        </w:r>
        <w:r w:rsidR="004F72FD" w:rsidRPr="00D93C65" w:rsidDel="0016515A">
          <w:rPr>
            <w:rFonts w:ascii="Arial" w:hAnsi="Arial" w:cs="Arial"/>
            <w:color w:val="000000" w:themeColor="text1"/>
            <w:rPrChange w:id="17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the scope of SA4 spec TS 26.502</w:delText>
        </w:r>
        <w:r w:rsidR="005E76F3" w:rsidRPr="00D93C65" w:rsidDel="0016515A">
          <w:rPr>
            <w:rFonts w:ascii="Arial" w:hAnsi="Arial" w:cs="Arial"/>
            <w:color w:val="000000" w:themeColor="text1"/>
            <w:rPrChange w:id="172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. </w:delText>
        </w:r>
      </w:del>
      <w:ins w:id="173" w:author="Peng Tan" w:date="2021-04-08T12:15:00Z">
        <w:r w:rsidR="00790760" w:rsidRPr="00D93C65">
          <w:rPr>
            <w:rFonts w:ascii="Arial" w:hAnsi="Arial" w:cs="Arial"/>
            <w:color w:val="000000" w:themeColor="text1"/>
            <w:rPrChange w:id="174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let SA4 kn</w:t>
        </w:r>
      </w:ins>
      <w:ins w:id="175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76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ow</w:t>
        </w:r>
      </w:ins>
      <w:ins w:id="177" w:author="Peng Tan" w:date="2021-04-08T12:17:00Z">
        <w:r w:rsidR="00790760" w:rsidRPr="00D93C65">
          <w:rPr>
            <w:rFonts w:ascii="Arial" w:hAnsi="Arial" w:cs="Arial"/>
            <w:color w:val="000000" w:themeColor="text1"/>
            <w:rPrChange w:id="178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if SA2 has any comments on</w:t>
        </w:r>
      </w:ins>
      <w:ins w:id="179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8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the work split proposed in clause 7.</w:t>
        </w:r>
      </w:ins>
      <w:ins w:id="181" w:author="Peng Tan" w:date="2021-04-08T12:22:00Z">
        <w:r w:rsidR="00790760" w:rsidRPr="00D93C65">
          <w:rPr>
            <w:rFonts w:ascii="Arial" w:hAnsi="Arial" w:cs="Arial"/>
            <w:color w:val="000000" w:themeColor="text1"/>
            <w:rPrChange w:id="182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3</w:t>
        </w:r>
      </w:ins>
      <w:ins w:id="183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84" w:author="Peng Tan" w:date="2021-04-08T22:05:00Z">
              <w:rPr>
                <w:lang w:val="en-US"/>
              </w:rPr>
            </w:rPrChange>
          </w:rPr>
          <w:t xml:space="preserve"> in </w:t>
        </w:r>
      </w:ins>
      <w:ins w:id="185" w:author="Peng Tan" w:date="2021-04-08T12:22:00Z">
        <w:r w:rsidR="00790760" w:rsidRPr="00D93C65">
          <w:rPr>
            <w:rFonts w:ascii="Arial" w:hAnsi="Arial" w:cs="Arial"/>
            <w:color w:val="000000" w:themeColor="text1"/>
            <w:rPrChange w:id="186" w:author="Peng Tan" w:date="2021-04-08T22:05:00Z">
              <w:rPr>
                <w:lang w:val="en-US"/>
              </w:rPr>
            </w:rPrChange>
          </w:rPr>
          <w:t xml:space="preserve">the attached Draft </w:t>
        </w:r>
      </w:ins>
      <w:ins w:id="187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88" w:author="Peng Tan" w:date="2021-04-08T22:05:00Z">
              <w:rPr>
                <w:lang w:val="en-US"/>
              </w:rPr>
            </w:rPrChange>
          </w:rPr>
          <w:t>TR 26.802</w:t>
        </w:r>
      </w:ins>
      <w:ins w:id="189" w:author="Peng Tan" w:date="2021-04-08T22:05:00Z">
        <w:r w:rsidR="00D93C65">
          <w:rPr>
            <w:rFonts w:ascii="Arial" w:hAnsi="Arial" w:cs="Arial"/>
            <w:color w:val="000000" w:themeColor="text1"/>
          </w:rPr>
          <w:t>.</w:t>
        </w:r>
      </w:ins>
    </w:p>
    <w:p w14:paraId="143583F4" w14:textId="1E4C600A" w:rsidR="00153630" w:rsidRPr="00D93C65" w:rsidRDefault="00785838">
      <w:pPr>
        <w:pStyle w:val="ListParagraph"/>
        <w:numPr>
          <w:ilvl w:val="0"/>
          <w:numId w:val="12"/>
        </w:numPr>
        <w:spacing w:after="120"/>
        <w:rPr>
          <w:ins w:id="190" w:author="Peng Tan" w:date="2021-04-08T12:27:00Z"/>
          <w:rFonts w:ascii="Arial" w:hAnsi="Arial" w:cs="Arial"/>
          <w:color w:val="000000" w:themeColor="text1"/>
          <w:rPrChange w:id="191" w:author="Peng Tan" w:date="2021-04-08T22:05:00Z">
            <w:rPr>
              <w:ins w:id="192" w:author="Peng Tan" w:date="2021-04-08T12:27:00Z"/>
              <w:rFonts w:ascii="Arial" w:hAnsi="Arial" w:cs="Arial"/>
              <w:b/>
              <w:color w:val="000000" w:themeColor="text1"/>
              <w:lang w:val="en-US"/>
            </w:rPr>
          </w:rPrChange>
        </w:rPr>
        <w:pPrChange w:id="193" w:author="Peng Tan" w:date="2021-04-08T12:48:00Z">
          <w:pPr>
            <w:pStyle w:val="B1"/>
            <w:ind w:left="993" w:hanging="993"/>
          </w:pPr>
        </w:pPrChange>
      </w:pPr>
      <w:ins w:id="194" w:author="Peng Tan" w:date="2021-04-08T12:48:00Z">
        <w:r w:rsidRPr="00D93C65">
          <w:rPr>
            <w:rFonts w:ascii="Arial" w:hAnsi="Arial" w:cs="Arial"/>
            <w:color w:val="000000" w:themeColor="text1"/>
            <w:rPrChange w:id="195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consider renaming xMB-C and xMB-U to follow the 5GC reference point naming convention</w:t>
        </w:r>
      </w:ins>
      <w:ins w:id="196" w:author="Peng Tan" w:date="2021-04-08T22:05:00Z">
        <w:r w:rsidR="00D93C65">
          <w:rPr>
            <w:rFonts w:ascii="Arial" w:hAnsi="Arial" w:cs="Arial"/>
            <w:color w:val="000000" w:themeColor="text1"/>
          </w:rPr>
          <w:t>.</w:t>
        </w:r>
      </w:ins>
    </w:p>
    <w:p w14:paraId="75C28C9B" w14:textId="730D1B33" w:rsidR="00153630" w:rsidRPr="00D93C65" w:rsidRDefault="00153630">
      <w:pPr>
        <w:pStyle w:val="B1"/>
        <w:numPr>
          <w:ilvl w:val="0"/>
          <w:numId w:val="12"/>
        </w:numPr>
        <w:rPr>
          <w:lang w:val="en-US"/>
        </w:rPr>
        <w:pPrChange w:id="197" w:author="panqi (E)" w:date="2021-04-08T16:24:00Z">
          <w:pPr>
            <w:pStyle w:val="B1"/>
            <w:ind w:left="993" w:hanging="993"/>
          </w:pPr>
        </w:pPrChange>
      </w:pPr>
      <w:ins w:id="198" w:author="Peng Tan" w:date="2021-04-08T12:27:00Z">
        <w:r w:rsidRPr="00D93C65">
          <w:rPr>
            <w:rFonts w:ascii="Arial" w:hAnsi="Arial" w:cs="Arial"/>
            <w:color w:val="000000" w:themeColor="text1"/>
            <w:lang w:val="en-US"/>
            <w:rPrChange w:id="199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take into account SA4</w:t>
        </w:r>
        <w:r w:rsidR="007B2A6C" w:rsidRPr="00D93C65">
          <w:rPr>
            <w:rFonts w:ascii="Arial" w:hAnsi="Arial" w:cs="Arial"/>
            <w:color w:val="000000" w:themeColor="text1"/>
            <w:lang w:val="en-US"/>
            <w:rPrChange w:id="200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design considerations </w:t>
        </w:r>
      </w:ins>
      <w:ins w:id="201" w:author="Peng Tan" w:date="2021-04-08T21:57:00Z">
        <w:r w:rsidR="007B2A6C" w:rsidRPr="00D93C65">
          <w:rPr>
            <w:rFonts w:ascii="Arial" w:hAnsi="Arial" w:cs="Arial"/>
            <w:color w:val="000000" w:themeColor="text1"/>
            <w:lang w:val="en-US"/>
            <w:rPrChange w:id="202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for</w:t>
        </w:r>
      </w:ins>
      <w:ins w:id="203" w:author="Peng Tan" w:date="2021-04-08T12:28:00Z">
        <w:r w:rsidRPr="00D93C65">
          <w:rPr>
            <w:rFonts w:ascii="Arial" w:hAnsi="Arial" w:cs="Arial"/>
            <w:color w:val="000000" w:themeColor="text1"/>
            <w:lang w:val="en-US"/>
            <w:rPrChange w:id="204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</w:t>
        </w:r>
      </w:ins>
      <w:ins w:id="205" w:author="Peng Tan" w:date="2021-04-08T12:27:00Z">
        <w:r w:rsidRPr="00D93C65">
          <w:rPr>
            <w:rFonts w:ascii="Arial" w:hAnsi="Arial" w:cs="Arial"/>
            <w:color w:val="000000" w:themeColor="text1"/>
            <w:lang w:val="en-US"/>
            <w:rPrChange w:id="206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Nx2</w:t>
        </w:r>
      </w:ins>
      <w:ins w:id="207" w:author="Peng Tan" w:date="2021-04-08T21:57:00Z">
        <w:r w:rsidR="007B2A6C" w:rsidRPr="00D93C65">
          <w:rPr>
            <w:rFonts w:ascii="Arial" w:hAnsi="Arial" w:cs="Arial"/>
            <w:color w:val="000000" w:themeColor="text1"/>
            <w:lang w:val="en-US"/>
            <w:rPrChange w:id="208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referent point in Clause 5.3</w:t>
        </w:r>
      </w:ins>
      <w:ins w:id="209" w:author="Peng Tan" w:date="2021-04-08T21:58:00Z">
        <w:r w:rsidR="007B2A6C" w:rsidRPr="00D93C65">
          <w:rPr>
            <w:rFonts w:ascii="Arial" w:hAnsi="Arial" w:cs="Arial"/>
            <w:color w:val="000000" w:themeColor="text1"/>
            <w:lang w:val="en-US"/>
            <w:rPrChange w:id="210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in the attached Draft TR 26.802</w:t>
        </w:r>
      </w:ins>
      <w:ins w:id="211" w:author="Peng Tan" w:date="2021-04-08T22:05:00Z">
        <w:r w:rsidR="00D93C65">
          <w:rPr>
            <w:rFonts w:ascii="Arial" w:hAnsi="Arial" w:cs="Arial"/>
            <w:color w:val="000000" w:themeColor="text1"/>
            <w:lang w:val="en-US"/>
          </w:rPr>
          <w:t>.</w:t>
        </w:r>
      </w:ins>
    </w:p>
    <w:p w14:paraId="4370B76A" w14:textId="073F660B" w:rsidR="008021D4" w:rsidRPr="00D93C65" w:rsidDel="00A0333E" w:rsidRDefault="007F6C79">
      <w:pPr>
        <w:spacing w:after="120"/>
        <w:ind w:left="993" w:hanging="993"/>
        <w:rPr>
          <w:ins w:id="212" w:author="Peng Tan" w:date="2021-04-08T01:54:00Z"/>
          <w:del w:id="213" w:author="panqi (E)" w:date="2021-04-08T16:24:00Z"/>
          <w:rFonts w:ascii="Arial" w:hAnsi="Arial" w:cs="Arial"/>
          <w:color w:val="000000" w:themeColor="text1"/>
          <w:rPrChange w:id="214" w:author="Peng Tan" w:date="2021-04-08T22:05:00Z">
            <w:rPr>
              <w:ins w:id="215" w:author="Peng Tan" w:date="2021-04-08T01:54:00Z"/>
              <w:del w:id="216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ins w:id="217" w:author="Peng Tan" w:date="2021-04-08T01:54:00Z">
        <w:del w:id="218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19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To SA2</w:delText>
          </w:r>
        </w:del>
      </w:ins>
    </w:p>
    <w:p w14:paraId="5D8212BE" w14:textId="5AE2EFB0" w:rsidR="007F6C79" w:rsidRPr="00D93C65" w:rsidRDefault="007F6C79">
      <w:pPr>
        <w:pStyle w:val="ListParagraph"/>
        <w:numPr>
          <w:ilvl w:val="0"/>
          <w:numId w:val="12"/>
        </w:numPr>
        <w:spacing w:after="120"/>
        <w:rPr>
          <w:ins w:id="220" w:author="Peng Tan" w:date="2021-04-08T12:46:00Z"/>
          <w:rFonts w:ascii="Arial" w:hAnsi="Arial" w:cs="Arial"/>
          <w:color w:val="000000" w:themeColor="text1"/>
          <w:rPrChange w:id="221" w:author="Peng Tan" w:date="2021-04-08T22:05:00Z">
            <w:rPr>
              <w:ins w:id="222" w:author="Peng Tan" w:date="2021-04-08T12:46:00Z"/>
              <w:rFonts w:ascii="Arial" w:hAnsi="Arial" w:cs="Arial"/>
              <w:b/>
              <w:color w:val="000000" w:themeColor="text1"/>
            </w:rPr>
          </w:rPrChange>
        </w:rPr>
        <w:pPrChange w:id="223" w:author="panqi (E)" w:date="2021-04-08T16:24:00Z">
          <w:pPr>
            <w:spacing w:after="120"/>
            <w:ind w:left="993" w:hanging="993"/>
          </w:pPr>
        </w:pPrChange>
      </w:pPr>
      <w:ins w:id="224" w:author="Peng Tan" w:date="2021-04-08T01:54:00Z">
        <w:del w:id="225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26" w:author="Peng Tan" w:date="2021-04-08T22:05:00Z">
                <w:rPr/>
              </w:rPrChange>
            </w:rPr>
            <w:delText xml:space="preserve">ACTION: </w:delText>
          </w:r>
        </w:del>
      </w:ins>
      <w:ins w:id="227" w:author="Peng Tan" w:date="2021-04-08T01:55:00Z">
        <w:del w:id="228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29" w:author="Peng Tan" w:date="2021-04-08T22:05:00Z">
                <w:rPr/>
              </w:rPrChange>
            </w:rPr>
            <w:delText xml:space="preserve">SA4 kindly request SA2 to </w:delText>
          </w:r>
        </w:del>
        <w:r w:rsidRPr="00D93C65">
          <w:rPr>
            <w:rFonts w:ascii="Arial" w:hAnsi="Arial" w:cs="Arial"/>
            <w:color w:val="000000" w:themeColor="text1"/>
            <w:rPrChange w:id="230" w:author="Peng Tan" w:date="2021-04-08T22:05:00Z">
              <w:rPr/>
            </w:rPrChange>
          </w:rPr>
          <w:t>keep SA4</w:t>
        </w:r>
        <w:del w:id="231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32" w:author="Peng Tan" w:date="2021-04-08T22:05:00Z">
                <w:rPr/>
              </w:rPrChange>
            </w:rPr>
            <w:delText>, SA6 and CT4</w:delText>
          </w:r>
        </w:del>
        <w:r w:rsidRPr="00D93C65">
          <w:rPr>
            <w:rFonts w:ascii="Arial" w:hAnsi="Arial" w:cs="Arial"/>
            <w:color w:val="000000" w:themeColor="text1"/>
            <w:rPrChange w:id="233" w:author="Peng Tan" w:date="2021-04-08T22:05:00Z">
              <w:rPr/>
            </w:rPrChange>
          </w:rPr>
          <w:t xml:space="preserve"> updated on the progress of TS 23.</w:t>
        </w:r>
      </w:ins>
      <w:ins w:id="234" w:author="panqi (E)" w:date="2021-04-08T16:25:00Z">
        <w:r w:rsidR="00A0333E" w:rsidRPr="00D93C65">
          <w:rPr>
            <w:rFonts w:ascii="Arial" w:hAnsi="Arial" w:cs="Arial"/>
            <w:color w:val="000000" w:themeColor="text1"/>
            <w:rPrChange w:id="235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2</w:t>
        </w:r>
      </w:ins>
      <w:ins w:id="236" w:author="Peng Tan" w:date="2021-04-08T01:55:00Z">
        <w:del w:id="237" w:author="panqi (E)" w:date="2021-04-08T16:25:00Z">
          <w:r w:rsidRPr="00D93C65" w:rsidDel="00A0333E">
            <w:rPr>
              <w:rFonts w:ascii="Arial" w:hAnsi="Arial" w:cs="Arial"/>
              <w:color w:val="000000" w:themeColor="text1"/>
              <w:rPrChange w:id="238" w:author="Peng Tan" w:date="2021-04-08T22:05:00Z">
                <w:rPr/>
              </w:rPrChange>
            </w:rPr>
            <w:delText>3</w:delText>
          </w:r>
        </w:del>
        <w:r w:rsidRPr="00D93C65">
          <w:rPr>
            <w:rFonts w:ascii="Arial" w:hAnsi="Arial" w:cs="Arial"/>
            <w:color w:val="000000" w:themeColor="text1"/>
            <w:rPrChange w:id="239" w:author="Peng Tan" w:date="2021-04-08T22:05:00Z">
              <w:rPr/>
            </w:rPrChange>
          </w:rPr>
          <w:t>47</w:t>
        </w:r>
      </w:ins>
      <w:ins w:id="240" w:author="panqi (E)" w:date="2021-04-08T16:25:00Z">
        <w:r w:rsidR="00A0333E" w:rsidRPr="00D93C65">
          <w:rPr>
            <w:rFonts w:ascii="Arial" w:hAnsi="Arial" w:cs="Arial"/>
            <w:color w:val="000000" w:themeColor="text1"/>
            <w:rPrChange w:id="24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.</w:t>
        </w:r>
      </w:ins>
    </w:p>
    <w:p w14:paraId="1199C021" w14:textId="77777777" w:rsidR="00E623DF" w:rsidRPr="00A0333E" w:rsidRDefault="00E623DF">
      <w:pPr>
        <w:pStyle w:val="ListParagraph"/>
        <w:spacing w:after="120"/>
        <w:ind w:left="1140"/>
        <w:rPr>
          <w:rFonts w:ascii="Arial" w:hAnsi="Arial" w:cs="Arial"/>
          <w:b/>
          <w:color w:val="000000" w:themeColor="text1"/>
          <w:rPrChange w:id="242" w:author="panqi (E)" w:date="2021-04-08T16:24:00Z">
            <w:rPr/>
          </w:rPrChange>
        </w:rPr>
        <w:pPrChange w:id="243" w:author="Peng Tan" w:date="2021-04-08T10:32:00Z">
          <w:pPr>
            <w:spacing w:after="120"/>
            <w:ind w:left="993" w:hanging="993"/>
          </w:pPr>
        </w:pPrChange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5FF20C2D" w:rsidR="00B54964" w:rsidRPr="007C2703" w:rsidDel="00EC43C8" w:rsidRDefault="00712DAF" w:rsidP="00B54964">
      <w:pPr>
        <w:tabs>
          <w:tab w:val="left" w:pos="5103"/>
        </w:tabs>
        <w:spacing w:after="120"/>
        <w:ind w:left="2268" w:hanging="2268"/>
        <w:rPr>
          <w:del w:id="244" w:author="Peng Tan" w:date="2021-04-09T23:32:00Z"/>
          <w:rFonts w:ascii="Arial" w:hAnsi="Arial" w:cs="Arial"/>
          <w:bCs/>
          <w:lang w:val="de-DE"/>
        </w:rPr>
      </w:pPr>
      <w:ins w:id="245" w:author="Peng Tan" w:date="2021-04-13T01:42:00Z">
        <w:r>
          <w:rPr>
            <w:rFonts w:ascii="Arial" w:hAnsi="Arial" w:cs="Arial"/>
            <w:bCs/>
            <w:lang w:val="de-DE"/>
          </w:rPr>
          <w:t xml:space="preserve">3GPP </w:t>
        </w:r>
      </w:ins>
      <w:del w:id="246" w:author="Peng Tan" w:date="2021-04-09T23:32:00Z">
        <w:r w:rsidR="00B54964" w:rsidRPr="007C2703" w:rsidDel="00EC43C8">
          <w:rPr>
            <w:rFonts w:ascii="Arial" w:hAnsi="Arial" w:cs="Arial"/>
            <w:bCs/>
            <w:lang w:val="de-DE"/>
          </w:rPr>
          <w:delText>SA4#11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>3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>-e</w:delText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</w:r>
        <w:r w:rsidR="007C2703" w:rsidRPr="007C2703" w:rsidDel="00EC43C8">
          <w:rPr>
            <w:rFonts w:ascii="Arial" w:hAnsi="Arial" w:cs="Arial"/>
            <w:bCs/>
            <w:lang w:val="de-DE"/>
          </w:rPr>
          <w:delText>6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 xml:space="preserve"> - 1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>4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 xml:space="preserve"> </w:delText>
        </w:r>
        <w:r w:rsidR="007C2703" w:rsidRPr="007C2703" w:rsidDel="00EC43C8">
          <w:rPr>
            <w:rFonts w:ascii="Arial" w:hAnsi="Arial" w:cs="Arial"/>
            <w:bCs/>
            <w:lang w:val="de-DE"/>
          </w:rPr>
          <w:delText xml:space="preserve">April </w:delText>
        </w:r>
        <w:r w:rsidR="00B54964" w:rsidRPr="007C2703" w:rsidDel="00EC43C8">
          <w:rPr>
            <w:rFonts w:ascii="Arial" w:hAnsi="Arial" w:cs="Arial"/>
            <w:bCs/>
            <w:lang w:val="de-DE"/>
          </w:rPr>
          <w:delText>2021</w:delText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</w:r>
        <w:r w:rsidR="00B54964" w:rsidRPr="007C2703" w:rsidDel="00EC43C8">
          <w:rPr>
            <w:rFonts w:ascii="Arial" w:hAnsi="Arial" w:cs="Arial"/>
            <w:bCs/>
            <w:lang w:val="de-DE"/>
          </w:rPr>
          <w:tab/>
          <w:delText>E-meeting</w:delText>
        </w:r>
      </w:del>
    </w:p>
    <w:p w14:paraId="7FA3BC7D" w14:textId="6F33E9ED" w:rsidR="00B54964" w:rsidRDefault="00B54964" w:rsidP="00B54964">
      <w:pPr>
        <w:tabs>
          <w:tab w:val="left" w:pos="5103"/>
        </w:tabs>
        <w:spacing w:after="120"/>
        <w:ind w:left="2268" w:hanging="2268"/>
        <w:rPr>
          <w:ins w:id="247" w:author="Peng Tan" w:date="2021-04-12T19:04:00Z"/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ins w:id="248" w:author="Peng Tan" w:date="2021-04-13T01:42:00Z">
        <w:r w:rsidR="00712DAF">
          <w:rPr>
            <w:rFonts w:ascii="Arial" w:hAnsi="Arial" w:cs="Arial"/>
            <w:bCs/>
            <w:lang w:val="de-DE"/>
          </w:rPr>
          <w:tab/>
        </w:r>
      </w:ins>
      <w:del w:id="249" w:author="Peng Tan" w:date="2021-04-13T01:42:00Z">
        <w:r w:rsidRPr="007C2703" w:rsidDel="00712DAF">
          <w:rPr>
            <w:rFonts w:ascii="Arial" w:hAnsi="Arial" w:cs="Arial"/>
            <w:bCs/>
            <w:lang w:val="de-DE"/>
          </w:rPr>
          <w:tab/>
        </w:r>
      </w:del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18BFBAD6" w14:textId="280BECD3" w:rsidR="00E70676" w:rsidRDefault="00E70676" w:rsidP="00E70676">
      <w:pPr>
        <w:rPr>
          <w:ins w:id="250" w:author="Peng Tan" w:date="2021-04-12T19:04:00Z"/>
          <w:rFonts w:ascii="Arial" w:hAnsi="Arial" w:cs="Arial"/>
          <w:lang w:eastAsia="zh-CN"/>
        </w:rPr>
      </w:pPr>
      <w:ins w:id="251" w:author="Peng Tan" w:date="2021-04-12T19:04:00Z">
        <w:r>
          <w:rPr>
            <w:rFonts w:ascii="Arial" w:hAnsi="Arial" w:cs="Arial"/>
          </w:rPr>
          <w:t>3GPP SA4#115-e</w:t>
        </w:r>
        <w:r>
          <w:rPr>
            <w:rFonts w:ascii="Arial" w:hAnsi="Arial" w:cs="Arial"/>
          </w:rPr>
          <w:tab/>
          <w:t xml:space="preserve"> </w:t>
        </w:r>
        <w:r w:rsidR="00712DAF">
          <w:rPr>
            <w:rFonts w:ascii="Arial" w:hAnsi="Arial" w:cs="Arial"/>
          </w:rPr>
          <w:t>18 – 27 August 2021</w:t>
        </w:r>
        <w:r w:rsidR="00712DAF">
          <w:rPr>
            <w:rFonts w:ascii="Arial" w:hAnsi="Arial" w:cs="Arial"/>
          </w:rPr>
          <w:tab/>
        </w:r>
        <w:r w:rsidR="00712DAF">
          <w:rPr>
            <w:rFonts w:ascii="Arial" w:hAnsi="Arial" w:cs="Arial"/>
          </w:rPr>
          <w:tab/>
        </w:r>
        <w:r w:rsidR="00712DAF">
          <w:rPr>
            <w:rFonts w:ascii="Arial" w:hAnsi="Arial" w:cs="Arial"/>
          </w:rPr>
          <w:tab/>
        </w:r>
        <w:r>
          <w:rPr>
            <w:rFonts w:ascii="Arial" w:hAnsi="Arial" w:cs="Arial"/>
          </w:rPr>
          <w:t>E-meeting</w:t>
        </w:r>
      </w:ins>
    </w:p>
    <w:p w14:paraId="5E2DDEA6" w14:textId="77777777" w:rsidR="00E70676" w:rsidRPr="00E70676" w:rsidRDefault="00E70676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rPrChange w:id="252" w:author="Peng Tan" w:date="2021-04-12T19:04:00Z">
            <w:rPr>
              <w:rFonts w:ascii="Arial" w:hAnsi="Arial" w:cs="Arial"/>
              <w:bCs/>
              <w:lang w:val="de-DE"/>
            </w:rPr>
          </w:rPrChange>
        </w:rPr>
      </w:pP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7D638B" w14:textId="77777777" w:rsidR="00186FAE" w:rsidRDefault="00186FAE">
      <w:pPr>
        <w:spacing w:after="0"/>
      </w:pPr>
      <w:r>
        <w:separator/>
      </w:r>
    </w:p>
  </w:endnote>
  <w:endnote w:type="continuationSeparator" w:id="0">
    <w:p w14:paraId="76A2BDB5" w14:textId="77777777" w:rsidR="00186FAE" w:rsidRDefault="00186F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7DD700" w14:textId="77777777" w:rsidR="00186FAE" w:rsidRDefault="00186FAE">
      <w:pPr>
        <w:spacing w:after="0"/>
      </w:pPr>
      <w:r>
        <w:separator/>
      </w:r>
    </w:p>
  </w:footnote>
  <w:footnote w:type="continuationSeparator" w:id="0">
    <w:p w14:paraId="27CA146E" w14:textId="77777777" w:rsidR="00186FAE" w:rsidRDefault="00186FA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EA36A61A"/>
    <w:lvl w:ilvl="0" w:tplc="B0B22D78">
      <w:start w:val="1"/>
      <w:numFmt w:val="decimal"/>
      <w:lvlText w:val="%1)"/>
      <w:lvlJc w:val="left"/>
      <w:pPr>
        <w:ind w:left="114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 Tan">
    <w15:presenceInfo w15:providerId="AD" w15:userId="S-1-5-21-1119643175-775699462-1943422765-493646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NKoFAGHJypwtAAAA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4AEF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12E14"/>
    <w:rsid w:val="00141B98"/>
    <w:rsid w:val="0015227B"/>
    <w:rsid w:val="00153630"/>
    <w:rsid w:val="0016083D"/>
    <w:rsid w:val="0016515A"/>
    <w:rsid w:val="00173FC7"/>
    <w:rsid w:val="001757F7"/>
    <w:rsid w:val="00183B8E"/>
    <w:rsid w:val="00185A69"/>
    <w:rsid w:val="00185F6E"/>
    <w:rsid w:val="00186B82"/>
    <w:rsid w:val="00186FAE"/>
    <w:rsid w:val="00194C1F"/>
    <w:rsid w:val="001A21A7"/>
    <w:rsid w:val="001A4B23"/>
    <w:rsid w:val="001B362C"/>
    <w:rsid w:val="001B6594"/>
    <w:rsid w:val="001C3CC1"/>
    <w:rsid w:val="001C726D"/>
    <w:rsid w:val="001D59EF"/>
    <w:rsid w:val="001D743B"/>
    <w:rsid w:val="001E47DD"/>
    <w:rsid w:val="001E7487"/>
    <w:rsid w:val="001E7799"/>
    <w:rsid w:val="00201DD7"/>
    <w:rsid w:val="00212150"/>
    <w:rsid w:val="00215787"/>
    <w:rsid w:val="0022282F"/>
    <w:rsid w:val="00223AC0"/>
    <w:rsid w:val="00224CEB"/>
    <w:rsid w:val="002270A6"/>
    <w:rsid w:val="00232426"/>
    <w:rsid w:val="00235A7E"/>
    <w:rsid w:val="0024303F"/>
    <w:rsid w:val="00253323"/>
    <w:rsid w:val="0025450E"/>
    <w:rsid w:val="00262D35"/>
    <w:rsid w:val="0027767B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1769"/>
    <w:rsid w:val="00373E63"/>
    <w:rsid w:val="003760EA"/>
    <w:rsid w:val="00380132"/>
    <w:rsid w:val="00381D3C"/>
    <w:rsid w:val="00383545"/>
    <w:rsid w:val="00385F57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677"/>
    <w:rsid w:val="00431B80"/>
    <w:rsid w:val="00433500"/>
    <w:rsid w:val="00433F2E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432F9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C531E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05907"/>
    <w:rsid w:val="00712DA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85838"/>
    <w:rsid w:val="00790760"/>
    <w:rsid w:val="007A614A"/>
    <w:rsid w:val="007B2A6C"/>
    <w:rsid w:val="007B77BA"/>
    <w:rsid w:val="007C2703"/>
    <w:rsid w:val="007D0284"/>
    <w:rsid w:val="007D35F6"/>
    <w:rsid w:val="007E649E"/>
    <w:rsid w:val="007F0ACB"/>
    <w:rsid w:val="007F4F92"/>
    <w:rsid w:val="007F6C79"/>
    <w:rsid w:val="00800891"/>
    <w:rsid w:val="008021D4"/>
    <w:rsid w:val="008059A4"/>
    <w:rsid w:val="008068BA"/>
    <w:rsid w:val="0081424D"/>
    <w:rsid w:val="00814B2C"/>
    <w:rsid w:val="00824B2E"/>
    <w:rsid w:val="0082686D"/>
    <w:rsid w:val="00841182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0116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46AE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3C65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E7F3E"/>
    <w:rsid w:val="00DF140A"/>
    <w:rsid w:val="00DF5C6A"/>
    <w:rsid w:val="00E17470"/>
    <w:rsid w:val="00E22379"/>
    <w:rsid w:val="00E22941"/>
    <w:rsid w:val="00E2497E"/>
    <w:rsid w:val="00E32F07"/>
    <w:rsid w:val="00E61343"/>
    <w:rsid w:val="00E623DF"/>
    <w:rsid w:val="00E6399F"/>
    <w:rsid w:val="00E6481E"/>
    <w:rsid w:val="00E6611A"/>
    <w:rsid w:val="00E70676"/>
    <w:rsid w:val="00E70734"/>
    <w:rsid w:val="00E72A9C"/>
    <w:rsid w:val="00E80987"/>
    <w:rsid w:val="00E82DFA"/>
    <w:rsid w:val="00E97A53"/>
    <w:rsid w:val="00EA0036"/>
    <w:rsid w:val="00EB3173"/>
    <w:rsid w:val="00EC241A"/>
    <w:rsid w:val="00EC43C8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7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3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 Tan</cp:lastModifiedBy>
  <cp:revision>14</cp:revision>
  <cp:lastPrinted>2002-04-23T14:10:00Z</cp:lastPrinted>
  <dcterms:created xsi:type="dcterms:W3CDTF">2021-04-08T08:31:00Z</dcterms:created>
  <dcterms:modified xsi:type="dcterms:W3CDTF">2021-04-13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